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3AE1E" w14:textId="77777777" w:rsidR="001F33D5" w:rsidRDefault="001F33D5">
      <w:pPr>
        <w:pStyle w:val="BodyText"/>
        <w:spacing w:before="5"/>
        <w:rPr>
          <w:sz w:val="29"/>
        </w:rPr>
      </w:pPr>
    </w:p>
    <w:p w14:paraId="3ED53C70" w14:textId="77777777" w:rsidR="001F33D5" w:rsidRDefault="001F33D5" w:rsidP="006E23C0">
      <w:pPr>
        <w:jc w:val="center"/>
        <w:rPr>
          <w:sz w:val="29"/>
        </w:rPr>
      </w:pPr>
    </w:p>
    <w:p w14:paraId="5FB4D937" w14:textId="77777777" w:rsidR="006E23C0" w:rsidRDefault="006E23C0" w:rsidP="006E23C0">
      <w:pPr>
        <w:jc w:val="center"/>
        <w:rPr>
          <w:sz w:val="29"/>
        </w:rPr>
      </w:pPr>
    </w:p>
    <w:p w14:paraId="78D0EF61" w14:textId="77777777" w:rsidR="006E23C0" w:rsidRPr="00806F1A" w:rsidRDefault="006E23C0" w:rsidP="006E23C0">
      <w:pPr>
        <w:jc w:val="center"/>
        <w:rPr>
          <w:sz w:val="29"/>
          <w:u w:val="single"/>
        </w:rPr>
      </w:pPr>
      <w:r w:rsidRPr="00806F1A">
        <w:rPr>
          <w:sz w:val="29"/>
          <w:u w:val="single"/>
        </w:rPr>
        <w:t>Jr. Fair Swine Identification Form</w:t>
      </w:r>
    </w:p>
    <w:p w14:paraId="769D1C1C" w14:textId="77777777" w:rsidR="006E23C0" w:rsidRDefault="006E23C0" w:rsidP="006E23C0">
      <w:pPr>
        <w:jc w:val="center"/>
        <w:rPr>
          <w:sz w:val="29"/>
        </w:rPr>
      </w:pPr>
    </w:p>
    <w:p w14:paraId="21DABEDE" w14:textId="77777777" w:rsidR="006E23C0" w:rsidRPr="006E23C0" w:rsidRDefault="006E23C0" w:rsidP="006E23C0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E23C0">
        <w:rPr>
          <w:rFonts w:asciiTheme="minorHAnsi" w:hAnsiTheme="minorHAnsi" w:cstheme="minorHAnsi"/>
          <w:b/>
          <w:bCs/>
          <w:sz w:val="28"/>
          <w:szCs w:val="28"/>
        </w:rPr>
        <w:t>Due by 11:59 p.m. Monday, May 9</w:t>
      </w:r>
      <w:r w:rsidRPr="006E23C0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th</w:t>
      </w:r>
      <w:r w:rsidRPr="006E23C0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380109C9" w14:textId="4CC8502C" w:rsidR="006E23C0" w:rsidRDefault="00E52E9F" w:rsidP="006E23C0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il or </w:t>
      </w:r>
      <w:r w:rsidR="00806F1A">
        <w:rPr>
          <w:rFonts w:asciiTheme="minorHAnsi" w:hAnsiTheme="minorHAnsi" w:cstheme="minorHAnsi"/>
        </w:rPr>
        <w:t>deliver</w:t>
      </w:r>
      <w:r w:rsidR="006E23C0" w:rsidRPr="006E23C0">
        <w:rPr>
          <w:rFonts w:asciiTheme="minorHAnsi" w:hAnsiTheme="minorHAnsi" w:cstheme="minorHAnsi"/>
        </w:rPr>
        <w:t xml:space="preserve"> to OSUE Office, </w:t>
      </w:r>
      <w:r w:rsidR="00806F1A">
        <w:rPr>
          <w:rFonts w:asciiTheme="minorHAnsi" w:hAnsiTheme="minorHAnsi" w:cstheme="minorHAnsi"/>
        </w:rPr>
        <w:t>e</w:t>
      </w:r>
      <w:r w:rsidR="006E23C0" w:rsidRPr="006E23C0">
        <w:rPr>
          <w:rFonts w:asciiTheme="minorHAnsi" w:hAnsiTheme="minorHAnsi" w:cstheme="minorHAnsi"/>
        </w:rPr>
        <w:t xml:space="preserve">mail </w:t>
      </w:r>
      <w:hyperlink r:id="rId6" w:history="1">
        <w:r w:rsidR="006E23C0" w:rsidRPr="006E23C0">
          <w:rPr>
            <w:rStyle w:val="Hyperlink"/>
            <w:rFonts w:asciiTheme="minorHAnsi" w:hAnsiTheme="minorHAnsi" w:cstheme="minorHAnsi"/>
          </w:rPr>
          <w:t>cooper.2360@osu.edu</w:t>
        </w:r>
      </w:hyperlink>
      <w:r w:rsidR="006E23C0" w:rsidRPr="006E23C0">
        <w:rPr>
          <w:rFonts w:asciiTheme="minorHAnsi" w:hAnsiTheme="minorHAnsi" w:cstheme="minorHAnsi"/>
        </w:rPr>
        <w:t xml:space="preserve"> , or complete online form</w:t>
      </w:r>
      <w:r w:rsidR="006E23C0" w:rsidRPr="006E23C0">
        <w:rPr>
          <w:rFonts w:asciiTheme="minorHAnsi" w:hAnsiTheme="minorHAnsi" w:cstheme="minorHAnsi"/>
          <w:color w:val="030303"/>
          <w:w w:val="105"/>
        </w:rPr>
        <w:t xml:space="preserve"> </w:t>
      </w:r>
      <w:hyperlink r:id="rId7" w:history="1">
        <w:r w:rsidR="006E23C0" w:rsidRPr="006E23C0">
          <w:rPr>
            <w:rStyle w:val="Hyperlink"/>
            <w:rFonts w:asciiTheme="minorHAnsi" w:hAnsiTheme="minorHAnsi" w:cstheme="minorHAnsi"/>
          </w:rPr>
          <w:t>https://go.osu.edu/cchogearnotch</w:t>
        </w:r>
      </w:hyperlink>
      <w:r w:rsidR="006E23C0" w:rsidRPr="006E23C0">
        <w:rPr>
          <w:rFonts w:asciiTheme="minorHAnsi" w:hAnsiTheme="minorHAnsi" w:cstheme="minorHAnsi"/>
        </w:rPr>
        <w:t xml:space="preserve"> </w:t>
      </w:r>
    </w:p>
    <w:p w14:paraId="4B1254FE" w14:textId="77777777" w:rsidR="006E23C0" w:rsidRDefault="006E23C0" w:rsidP="006E23C0">
      <w:pPr>
        <w:jc w:val="center"/>
        <w:rPr>
          <w:rFonts w:asciiTheme="minorHAnsi" w:hAnsiTheme="minorHAnsi" w:cstheme="minorHAnsi"/>
        </w:rPr>
      </w:pPr>
    </w:p>
    <w:p w14:paraId="33EFFAF6" w14:textId="77777777" w:rsidR="006E23C0" w:rsidRDefault="006E23C0" w:rsidP="006E23C0">
      <w:pPr>
        <w:jc w:val="center"/>
        <w:rPr>
          <w:rFonts w:asciiTheme="minorHAnsi" w:hAnsiTheme="minorHAnsi" w:cstheme="minorHAnsi"/>
        </w:rPr>
      </w:pPr>
    </w:p>
    <w:p w14:paraId="5ECD1A2C" w14:textId="37DBB269" w:rsidR="006E23C0" w:rsidRDefault="006E23C0" w:rsidP="006E23C0">
      <w:pPr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</w:rPr>
        <w:t>Exhibitor</w:t>
      </w:r>
      <w:r w:rsidR="00806F1A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s</w:t>
      </w:r>
      <w:r w:rsidR="00806F1A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 Name:  </w:t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>
        <w:rPr>
          <w:rFonts w:asciiTheme="minorHAnsi" w:hAnsiTheme="minorHAnsi" w:cstheme="minorHAnsi"/>
          <w:u w:val="single"/>
        </w:rPr>
        <w:tab/>
      </w:r>
      <w:r w:rsidR="00806F1A">
        <w:rPr>
          <w:rFonts w:asciiTheme="minorHAnsi" w:hAnsiTheme="minorHAnsi" w:cstheme="minorHAnsi"/>
          <w:u w:val="single"/>
        </w:rPr>
        <w:tab/>
      </w:r>
    </w:p>
    <w:p w14:paraId="4E979440" w14:textId="281F3BD6" w:rsidR="006E23C0" w:rsidRDefault="006E23C0" w:rsidP="006E23C0">
      <w:pPr>
        <w:rPr>
          <w:rFonts w:asciiTheme="minorHAnsi" w:hAnsiTheme="minorHAnsi" w:cstheme="minorHAnsi"/>
          <w:u w:val="single"/>
        </w:rPr>
      </w:pPr>
    </w:p>
    <w:p w14:paraId="51473963" w14:textId="00F7A759" w:rsidR="006E23C0" w:rsidRDefault="006E23C0" w:rsidP="006E23C0">
      <w:pPr>
        <w:rPr>
          <w:rFonts w:asciiTheme="minorHAnsi" w:hAnsiTheme="minorHAnsi" w:cstheme="minorHAnsi"/>
          <w:u w:val="single"/>
        </w:rPr>
      </w:pPr>
      <w:r w:rsidRPr="006E23C0">
        <w:rPr>
          <w:rFonts w:asciiTheme="minorHAnsi" w:hAnsiTheme="minorHAnsi" w:cstheme="minorHAnsi"/>
        </w:rPr>
        <w:t>Exhibitors Club</w:t>
      </w:r>
      <w:r w:rsidR="00806F1A">
        <w:rPr>
          <w:rFonts w:asciiTheme="minorHAnsi" w:hAnsiTheme="minorHAnsi" w:cstheme="minorHAnsi"/>
        </w:rPr>
        <w:t>/ Chapter</w:t>
      </w:r>
      <w:r w:rsidRPr="006E23C0">
        <w:rPr>
          <w:rFonts w:asciiTheme="minorHAnsi" w:hAnsiTheme="minorHAnsi" w:cstheme="minorHAnsi"/>
        </w:rPr>
        <w:t xml:space="preserve">: </w:t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</w:p>
    <w:p w14:paraId="07C388B5" w14:textId="73603F6C" w:rsidR="006E23C0" w:rsidRDefault="006E23C0" w:rsidP="006E23C0">
      <w:pPr>
        <w:rPr>
          <w:rFonts w:asciiTheme="minorHAnsi" w:hAnsiTheme="minorHAnsi" w:cstheme="minorHAnsi"/>
          <w:u w:val="single"/>
        </w:rPr>
      </w:pPr>
    </w:p>
    <w:p w14:paraId="4E6E10DD" w14:textId="02583F04" w:rsidR="006E23C0" w:rsidRDefault="006E23C0" w:rsidP="006E23C0">
      <w:pPr>
        <w:rPr>
          <w:rFonts w:asciiTheme="minorHAnsi" w:hAnsiTheme="minorHAnsi" w:cstheme="minorHAnsi"/>
          <w:u w:val="single"/>
        </w:rPr>
      </w:pPr>
      <w:r w:rsidRPr="006E23C0">
        <w:rPr>
          <w:rFonts w:asciiTheme="minorHAnsi" w:hAnsiTheme="minorHAnsi" w:cstheme="minorHAnsi"/>
        </w:rPr>
        <w:t xml:space="preserve">Phone Contact Information (if questions): </w:t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Pr="006E23C0">
        <w:rPr>
          <w:rFonts w:asciiTheme="minorHAnsi" w:hAnsiTheme="minorHAnsi" w:cstheme="minorHAnsi"/>
          <w:u w:val="single"/>
        </w:rPr>
        <w:tab/>
      </w:r>
      <w:r w:rsidR="00806F1A">
        <w:rPr>
          <w:rFonts w:asciiTheme="minorHAnsi" w:hAnsiTheme="minorHAnsi" w:cstheme="minorHAnsi"/>
          <w:u w:val="single"/>
        </w:rPr>
        <w:tab/>
      </w:r>
    </w:p>
    <w:p w14:paraId="25872F32" w14:textId="4E2A690E" w:rsidR="00A65D8F" w:rsidRDefault="00A65D8F" w:rsidP="006E23C0">
      <w:pPr>
        <w:rPr>
          <w:rFonts w:asciiTheme="minorHAnsi" w:hAnsiTheme="minorHAnsi" w:cstheme="minorHAnsi"/>
          <w:u w:val="single"/>
        </w:rPr>
      </w:pPr>
    </w:p>
    <w:p w14:paraId="4C0D1A66" w14:textId="2DBA8C81" w:rsidR="00A65D8F" w:rsidRDefault="00A65D8F" w:rsidP="006E23C0">
      <w:pPr>
        <w:rPr>
          <w:rFonts w:asciiTheme="minorHAnsi" w:hAnsiTheme="minorHAnsi" w:cstheme="minorHAnsi"/>
          <w:u w:val="single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78"/>
        <w:gridCol w:w="8640"/>
      </w:tblGrid>
      <w:tr w:rsidR="00A65D8F" w14:paraId="139874ED" w14:textId="77777777" w:rsidTr="00A65D8F">
        <w:tc>
          <w:tcPr>
            <w:tcW w:w="10818" w:type="dxa"/>
            <w:gridSpan w:val="2"/>
            <w:shd w:val="clear" w:color="auto" w:fill="D9D9D9" w:themeFill="background1" w:themeFillShade="D9"/>
          </w:tcPr>
          <w:p w14:paraId="6C97B8C6" w14:textId="46B76736" w:rsidR="00A65D8F" w:rsidRPr="00A65D8F" w:rsidRDefault="00A65D8F" w:rsidP="00A65D8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65D8F">
              <w:rPr>
                <w:rFonts w:asciiTheme="minorHAnsi" w:hAnsiTheme="minorHAnsi" w:cstheme="minorHAnsi"/>
                <w:b/>
                <w:bCs/>
              </w:rPr>
              <w:t>2022 Jr. Fair Swine Identification Form</w:t>
            </w:r>
          </w:p>
        </w:tc>
      </w:tr>
      <w:tr w:rsidR="00A65D8F" w14:paraId="41E4C71A" w14:textId="77777777" w:rsidTr="00A65D8F">
        <w:tc>
          <w:tcPr>
            <w:tcW w:w="2178" w:type="dxa"/>
            <w:shd w:val="clear" w:color="auto" w:fill="D9D9D9" w:themeFill="background1" w:themeFillShade="D9"/>
          </w:tcPr>
          <w:p w14:paraId="585BA7A7" w14:textId="7043AC9C" w:rsidR="00A65D8F" w:rsidRPr="00E52E9F" w:rsidRDefault="00A65D8F" w:rsidP="006E23C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52E9F">
              <w:rPr>
                <w:rFonts w:asciiTheme="minorHAnsi" w:hAnsiTheme="minorHAnsi" w:cstheme="minorHAnsi"/>
                <w:sz w:val="24"/>
                <w:szCs w:val="24"/>
              </w:rPr>
              <w:t>Ear Notch Number</w:t>
            </w:r>
          </w:p>
          <w:p w14:paraId="5ACA5846" w14:textId="3E5184AD" w:rsidR="00A65D8F" w:rsidRPr="00E52E9F" w:rsidRDefault="00A65D8F" w:rsidP="006E23C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52E9F">
              <w:rPr>
                <w:rFonts w:asciiTheme="minorHAnsi" w:hAnsiTheme="minorHAnsi" w:cstheme="minorHAnsi"/>
                <w:sz w:val="24"/>
                <w:szCs w:val="24"/>
              </w:rPr>
              <w:t>(Liter #, Pig #)</w:t>
            </w:r>
          </w:p>
        </w:tc>
        <w:tc>
          <w:tcPr>
            <w:tcW w:w="8640" w:type="dxa"/>
            <w:shd w:val="clear" w:color="auto" w:fill="D9D9D9" w:themeFill="background1" w:themeFillShade="D9"/>
          </w:tcPr>
          <w:p w14:paraId="1FA96DC4" w14:textId="71A5381C" w:rsidR="00A65D8F" w:rsidRPr="00E52E9F" w:rsidRDefault="00A65D8F" w:rsidP="00E52E9F">
            <w:pPr>
              <w:ind w:right="77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>Description of Pig (Color, Markings, Barrow or Gilt, Short or Long Tail)</w:t>
            </w:r>
            <w:r w:rsid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>.</w:t>
            </w:r>
            <w:r w:rsidRP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If </w:t>
            </w:r>
            <w:r w:rsid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>hog has a tag,</w:t>
            </w:r>
            <w:r w:rsidRP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</w:t>
            </w:r>
            <w:r w:rsid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>p</w:t>
            </w:r>
            <w:r w:rsidRP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>lease</w:t>
            </w:r>
            <w:r w:rsid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also</w:t>
            </w:r>
            <w:r w:rsidRP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List Tag#</w:t>
            </w:r>
            <w:r w:rsid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here</w:t>
            </w:r>
            <w:r w:rsidRPr="00E52E9F">
              <w:rPr>
                <w:rFonts w:asciiTheme="minorHAnsi" w:hAnsiTheme="minorHAnsi" w:cstheme="minorHAnsi"/>
                <w:w w:val="105"/>
                <w:sz w:val="24"/>
                <w:szCs w:val="24"/>
              </w:rPr>
              <w:t>.</w:t>
            </w:r>
          </w:p>
        </w:tc>
      </w:tr>
      <w:tr w:rsidR="00A65D8F" w14:paraId="25493037" w14:textId="77777777" w:rsidTr="00E52E9F">
        <w:trPr>
          <w:trHeight w:val="432"/>
        </w:trPr>
        <w:tc>
          <w:tcPr>
            <w:tcW w:w="2178" w:type="dxa"/>
          </w:tcPr>
          <w:p w14:paraId="00B7148E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0A9C327A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A65D8F" w14:paraId="56EE62FC" w14:textId="77777777" w:rsidTr="00E52E9F">
        <w:trPr>
          <w:trHeight w:val="432"/>
        </w:trPr>
        <w:tc>
          <w:tcPr>
            <w:tcW w:w="2178" w:type="dxa"/>
          </w:tcPr>
          <w:p w14:paraId="03CB6E4F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2E5390FF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A65D8F" w14:paraId="2F3D7CD7" w14:textId="77777777" w:rsidTr="00E52E9F">
        <w:trPr>
          <w:trHeight w:val="432"/>
        </w:trPr>
        <w:tc>
          <w:tcPr>
            <w:tcW w:w="2178" w:type="dxa"/>
          </w:tcPr>
          <w:p w14:paraId="125845AA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5F7539F6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A65D8F" w14:paraId="46C64DA6" w14:textId="77777777" w:rsidTr="00E52E9F">
        <w:trPr>
          <w:trHeight w:val="432"/>
        </w:trPr>
        <w:tc>
          <w:tcPr>
            <w:tcW w:w="2178" w:type="dxa"/>
          </w:tcPr>
          <w:p w14:paraId="64EB2237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2B8C7737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A65D8F" w14:paraId="60454BB6" w14:textId="77777777" w:rsidTr="00E52E9F">
        <w:trPr>
          <w:trHeight w:val="432"/>
        </w:trPr>
        <w:tc>
          <w:tcPr>
            <w:tcW w:w="2178" w:type="dxa"/>
          </w:tcPr>
          <w:p w14:paraId="409DBCE2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7E64134C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A65D8F" w14:paraId="59445DFC" w14:textId="77777777" w:rsidTr="00E52E9F">
        <w:trPr>
          <w:trHeight w:val="432"/>
        </w:trPr>
        <w:tc>
          <w:tcPr>
            <w:tcW w:w="2178" w:type="dxa"/>
          </w:tcPr>
          <w:p w14:paraId="5D765DC2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20F7B0BF" w14:textId="77777777" w:rsidR="00A65D8F" w:rsidRDefault="00A65D8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7BDA36DB" w14:textId="77777777" w:rsidTr="00E52E9F">
        <w:trPr>
          <w:trHeight w:val="432"/>
        </w:trPr>
        <w:tc>
          <w:tcPr>
            <w:tcW w:w="2178" w:type="dxa"/>
          </w:tcPr>
          <w:p w14:paraId="6B7AD3E5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621FDFD1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55BCDB24" w14:textId="77777777" w:rsidTr="00E52E9F">
        <w:trPr>
          <w:trHeight w:val="432"/>
        </w:trPr>
        <w:tc>
          <w:tcPr>
            <w:tcW w:w="2178" w:type="dxa"/>
          </w:tcPr>
          <w:p w14:paraId="7D7758E8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669AA51B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0343E903" w14:textId="77777777" w:rsidTr="00E52E9F">
        <w:trPr>
          <w:trHeight w:val="432"/>
        </w:trPr>
        <w:tc>
          <w:tcPr>
            <w:tcW w:w="2178" w:type="dxa"/>
          </w:tcPr>
          <w:p w14:paraId="492FE837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4DEC74A6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1EC5FEBB" w14:textId="77777777" w:rsidTr="00E52E9F">
        <w:trPr>
          <w:trHeight w:val="432"/>
        </w:trPr>
        <w:tc>
          <w:tcPr>
            <w:tcW w:w="2178" w:type="dxa"/>
          </w:tcPr>
          <w:p w14:paraId="5F4ED05C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6D9C4312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326FCE81" w14:textId="77777777" w:rsidTr="00E52E9F">
        <w:trPr>
          <w:trHeight w:val="432"/>
        </w:trPr>
        <w:tc>
          <w:tcPr>
            <w:tcW w:w="2178" w:type="dxa"/>
          </w:tcPr>
          <w:p w14:paraId="2CCA02B5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5CD6AB20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5FE00518" w14:textId="77777777" w:rsidTr="00E52E9F">
        <w:trPr>
          <w:trHeight w:val="432"/>
        </w:trPr>
        <w:tc>
          <w:tcPr>
            <w:tcW w:w="2178" w:type="dxa"/>
          </w:tcPr>
          <w:p w14:paraId="06520994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144616A9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6B19042C" w14:textId="77777777" w:rsidTr="00E52E9F">
        <w:trPr>
          <w:trHeight w:val="432"/>
        </w:trPr>
        <w:tc>
          <w:tcPr>
            <w:tcW w:w="2178" w:type="dxa"/>
          </w:tcPr>
          <w:p w14:paraId="3B0D7C91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0F7087DE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39A7AE11" w14:textId="77777777" w:rsidTr="00E52E9F">
        <w:trPr>
          <w:trHeight w:val="432"/>
        </w:trPr>
        <w:tc>
          <w:tcPr>
            <w:tcW w:w="2178" w:type="dxa"/>
          </w:tcPr>
          <w:p w14:paraId="39C1F27D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60806B77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4E90D888" w14:textId="77777777" w:rsidTr="00E52E9F">
        <w:trPr>
          <w:trHeight w:val="432"/>
        </w:trPr>
        <w:tc>
          <w:tcPr>
            <w:tcW w:w="2178" w:type="dxa"/>
          </w:tcPr>
          <w:p w14:paraId="70CD82FC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17270253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639509F4" w14:textId="77777777" w:rsidTr="00E52E9F">
        <w:trPr>
          <w:trHeight w:val="432"/>
        </w:trPr>
        <w:tc>
          <w:tcPr>
            <w:tcW w:w="2178" w:type="dxa"/>
          </w:tcPr>
          <w:p w14:paraId="25CFC3F5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2E9D4CB8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4B2D7277" w14:textId="77777777" w:rsidTr="00E52E9F">
        <w:trPr>
          <w:trHeight w:val="432"/>
        </w:trPr>
        <w:tc>
          <w:tcPr>
            <w:tcW w:w="2178" w:type="dxa"/>
          </w:tcPr>
          <w:p w14:paraId="67ABD10C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457F996B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1FBAD3F7" w14:textId="77777777" w:rsidTr="00E52E9F">
        <w:trPr>
          <w:trHeight w:val="432"/>
        </w:trPr>
        <w:tc>
          <w:tcPr>
            <w:tcW w:w="2178" w:type="dxa"/>
          </w:tcPr>
          <w:p w14:paraId="298D1BD8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2571F46E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06690E36" w14:textId="77777777" w:rsidTr="00E52E9F">
        <w:trPr>
          <w:trHeight w:val="432"/>
        </w:trPr>
        <w:tc>
          <w:tcPr>
            <w:tcW w:w="2178" w:type="dxa"/>
          </w:tcPr>
          <w:p w14:paraId="5D626074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221B250C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  <w:tr w:rsidR="00E52E9F" w14:paraId="079DEF45" w14:textId="77777777" w:rsidTr="00E52E9F">
        <w:trPr>
          <w:trHeight w:val="432"/>
        </w:trPr>
        <w:tc>
          <w:tcPr>
            <w:tcW w:w="2178" w:type="dxa"/>
          </w:tcPr>
          <w:p w14:paraId="0752E0B9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640" w:type="dxa"/>
          </w:tcPr>
          <w:p w14:paraId="1183C80A" w14:textId="77777777" w:rsidR="00E52E9F" w:rsidRDefault="00E52E9F" w:rsidP="006E23C0">
            <w:pPr>
              <w:rPr>
                <w:rFonts w:asciiTheme="minorHAnsi" w:hAnsiTheme="minorHAnsi" w:cstheme="minorHAnsi"/>
              </w:rPr>
            </w:pPr>
          </w:p>
        </w:tc>
      </w:tr>
    </w:tbl>
    <w:p w14:paraId="4DCB91E2" w14:textId="7D71E8EA" w:rsidR="006E23C0" w:rsidRPr="006E23C0" w:rsidRDefault="006E23C0" w:rsidP="006E23C0">
      <w:pPr>
        <w:rPr>
          <w:rFonts w:asciiTheme="minorHAnsi" w:hAnsiTheme="minorHAnsi" w:cstheme="minorHAnsi"/>
          <w:u w:val="single"/>
        </w:rPr>
        <w:sectPr w:rsidR="006E23C0" w:rsidRPr="006E23C0">
          <w:type w:val="continuous"/>
          <w:pgSz w:w="12240" w:h="15840"/>
          <w:pgMar w:top="80" w:right="0" w:bottom="0" w:left="580" w:header="720" w:footer="720" w:gutter="0"/>
          <w:cols w:space="720"/>
        </w:sectPr>
      </w:pPr>
    </w:p>
    <w:p w14:paraId="58B48F68" w14:textId="320B6B86" w:rsidR="00806F1A" w:rsidRDefault="00806F1A" w:rsidP="00E52E9F">
      <w:pPr>
        <w:rPr>
          <w:rFonts w:ascii="Arial"/>
          <w:b/>
          <w:sz w:val="36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B28B6F6" wp14:editId="5551E1A7">
            <wp:simplePos x="0" y="0"/>
            <wp:positionH relativeFrom="column">
              <wp:posOffset>294640</wp:posOffset>
            </wp:positionH>
            <wp:positionV relativeFrom="paragraph">
              <wp:posOffset>294640</wp:posOffset>
            </wp:positionV>
            <wp:extent cx="6343650" cy="8343900"/>
            <wp:effectExtent l="0" t="0" r="0" b="0"/>
            <wp:wrapNone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834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06F1A" w:rsidSect="00E52E9F">
      <w:footerReference w:type="default" r:id="rId9"/>
      <w:pgSz w:w="12240" w:h="15840"/>
      <w:pgMar w:top="100" w:right="0" w:bottom="2220" w:left="580" w:header="0" w:footer="115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C609A" w14:textId="77777777" w:rsidR="00000000" w:rsidRDefault="00806F1A">
      <w:r>
        <w:separator/>
      </w:r>
    </w:p>
  </w:endnote>
  <w:endnote w:type="continuationSeparator" w:id="0">
    <w:p w14:paraId="6670B749" w14:textId="77777777" w:rsidR="00000000" w:rsidRDefault="00806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DE4A0" w14:textId="77777777" w:rsidR="001F33D5" w:rsidRDefault="001F33D5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853E9" w14:textId="77777777" w:rsidR="00000000" w:rsidRDefault="00806F1A">
      <w:r>
        <w:separator/>
      </w:r>
    </w:p>
  </w:footnote>
  <w:footnote w:type="continuationSeparator" w:id="0">
    <w:p w14:paraId="6A99A462" w14:textId="77777777" w:rsidR="00000000" w:rsidRDefault="00806F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MDYwNLEwsbC0NDFU0lEKTi0uzszPAykwrAUA/GzTECwAAAA="/>
  </w:docVars>
  <w:rsids>
    <w:rsidRoot w:val="001F33D5"/>
    <w:rsid w:val="001F33D5"/>
    <w:rsid w:val="006E23C0"/>
    <w:rsid w:val="00806F1A"/>
    <w:rsid w:val="00A65D8F"/>
    <w:rsid w:val="00E5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2C7315B"/>
  <w15:docId w15:val="{61C84B3D-5562-40F3-AEBA-F982CAFEE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674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58"/>
      <w:ind w:left="2375" w:right="2493" w:hanging="150"/>
      <w:outlineLvl w:val="1"/>
    </w:pPr>
    <w:rPr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E23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3C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E23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3C0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E23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3C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65D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go.osu.edu/cchogearnotch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oper.2360@osu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9</Words>
  <Characters>57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per, Allison M.</dc:creator>
  <cp:lastModifiedBy>Cooper, Allison M.</cp:lastModifiedBy>
  <cp:revision>2</cp:revision>
  <dcterms:created xsi:type="dcterms:W3CDTF">2022-04-18T19:54:00Z</dcterms:created>
  <dcterms:modified xsi:type="dcterms:W3CDTF">2022-04-1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6T00:00:00Z</vt:filetime>
  </property>
  <property fmtid="{D5CDD505-2E9C-101B-9397-08002B2CF9AE}" pid="3" name="Creator">
    <vt:lpwstr>RICOH MP 5054</vt:lpwstr>
  </property>
  <property fmtid="{D5CDD505-2E9C-101B-9397-08002B2CF9AE}" pid="4" name="LastSaved">
    <vt:filetime>2020-03-20T00:00:00Z</vt:filetime>
  </property>
</Properties>
</file>